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8C267" w14:textId="52D723B5" w:rsidR="003D7F6E" w:rsidRDefault="003D7F6E" w:rsidP="008B62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21A863A" w14:textId="77777777" w:rsidR="009B786A" w:rsidRPr="0092041D" w:rsidRDefault="009B786A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  <w:r w:rsidRPr="0092041D">
        <w:rPr>
          <w:b/>
          <w:bCs/>
          <w:color w:val="000000"/>
          <w:sz w:val="27"/>
          <w:szCs w:val="27"/>
          <w:u w:val="single"/>
        </w:rPr>
        <w:t>Saudi Electronic University</w:t>
      </w:r>
    </w:p>
    <w:p w14:paraId="4E9C0EF3" w14:textId="77777777" w:rsidR="009B786A" w:rsidRPr="0092041D" w:rsidRDefault="009B786A" w:rsidP="0092041D">
      <w:pPr>
        <w:pStyle w:val="NormalWeb"/>
        <w:jc w:val="center"/>
        <w:rPr>
          <w:b/>
          <w:bCs/>
          <w:color w:val="000000"/>
          <w:sz w:val="27"/>
          <w:szCs w:val="27"/>
          <w:u w:val="single"/>
        </w:rPr>
      </w:pPr>
      <w:r w:rsidRPr="0092041D">
        <w:rPr>
          <w:b/>
          <w:bCs/>
          <w:color w:val="000000"/>
          <w:sz w:val="27"/>
          <w:szCs w:val="27"/>
          <w:u w:val="single"/>
        </w:rPr>
        <w:t>College of Administrative and Financial Sciences</w:t>
      </w:r>
    </w:p>
    <w:p w14:paraId="2D50B50C" w14:textId="17F7FD9B" w:rsidR="009B786A" w:rsidRPr="0092041D" w:rsidRDefault="009B786A" w:rsidP="0092041D">
      <w:pPr>
        <w:pStyle w:val="NormalWeb"/>
        <w:ind w:left="720"/>
        <w:jc w:val="center"/>
        <w:rPr>
          <w:b/>
          <w:bCs/>
          <w:color w:val="000000"/>
          <w:sz w:val="27"/>
          <w:szCs w:val="27"/>
          <w:u w:val="single"/>
        </w:rPr>
      </w:pPr>
      <w:r w:rsidRPr="0092041D">
        <w:rPr>
          <w:b/>
          <w:bCs/>
          <w:color w:val="000000"/>
          <w:sz w:val="27"/>
          <w:szCs w:val="27"/>
          <w:u w:val="single"/>
        </w:rPr>
        <w:t>Assignment of MIS201- Management Information System</w:t>
      </w:r>
    </w:p>
    <w:p w14:paraId="50FE61B7" w14:textId="23199C1D" w:rsidR="009B786A" w:rsidRDefault="00EF558D" w:rsidP="009B786A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MIS201 -</w:t>
      </w:r>
      <w:r w:rsidR="009B786A">
        <w:rPr>
          <w:rFonts w:asciiTheme="majorBidi" w:hAnsiTheme="majorBidi" w:cstheme="majorBidi"/>
          <w:b/>
          <w:bCs/>
          <w:sz w:val="36"/>
          <w:szCs w:val="36"/>
        </w:rPr>
        <w:t xml:space="preserve"> Project</w:t>
      </w:r>
    </w:p>
    <w:p w14:paraId="7CFBE797" w14:textId="0ACBA200" w:rsidR="009B786A" w:rsidRPr="00EF558D" w:rsidRDefault="009B786A" w:rsidP="00EF558D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2020/2021</w:t>
      </w:r>
    </w:p>
    <w:p w14:paraId="15E1C0B1" w14:textId="77777777" w:rsidR="00EF3FE5" w:rsidRDefault="00EF3FE5" w:rsidP="00F062CF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EA0D412" w14:textId="10AA1641" w:rsidR="00F062CF" w:rsidRDefault="00F062CF" w:rsidP="00F062CF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4AE29C3" wp14:editId="5DF94AB2">
            <wp:extent cx="5372469" cy="415858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241" cy="4164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38458" w14:textId="77777777" w:rsidR="00EB4267" w:rsidRDefault="00EB4267" w:rsidP="0092041D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070E10BE" w14:textId="77777777" w:rsidR="00EB4267" w:rsidRDefault="00EB4267" w:rsidP="0092041D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73E1905D" w14:textId="77777777" w:rsidR="00EB4267" w:rsidRDefault="00EB4267" w:rsidP="0092041D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664185B1" w14:textId="77777777" w:rsidR="00EB4267" w:rsidRDefault="00EB4267" w:rsidP="0092041D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3969E864" w14:textId="77777777" w:rsidR="00EB4267" w:rsidRDefault="00EB4267" w:rsidP="0092041D">
      <w:pPr>
        <w:shd w:val="clear" w:color="auto" w:fill="FFFFFF"/>
        <w:spacing w:before="180" w:after="180" w:line="240" w:lineRule="auto"/>
        <w:jc w:val="center"/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33422A98" w14:textId="7AB2D387" w:rsidR="0092041D" w:rsidRPr="00017CBA" w:rsidRDefault="0092041D" w:rsidP="0092041D">
      <w:pPr>
        <w:shd w:val="clear" w:color="auto" w:fill="FFFFFF"/>
        <w:spacing w:before="180" w:after="180" w:line="240" w:lineRule="auto"/>
        <w:jc w:val="center"/>
        <w:rPr>
          <w:rFonts w:asciiTheme="majorBidi" w:eastAsia="Times New Roman" w:hAnsiTheme="majorBidi" w:cstheme="majorBidi"/>
          <w:b/>
          <w:bCs/>
          <w:color w:val="333333"/>
          <w:sz w:val="32"/>
          <w:szCs w:val="32"/>
        </w:rPr>
      </w:pPr>
      <w:r w:rsidRPr="0092041D"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  <w:lastRenderedPageBreak/>
        <w:t>Assignment Details</w:t>
      </w:r>
      <w:r w:rsidRPr="00017CBA">
        <w:rPr>
          <w:rFonts w:asciiTheme="majorBidi" w:eastAsia="Times New Roman" w:hAnsiTheme="majorBidi" w:cstheme="majorBidi"/>
          <w:b/>
          <w:bCs/>
          <w:color w:val="333333"/>
          <w:sz w:val="32"/>
          <w:szCs w:val="32"/>
        </w:rPr>
        <w:t xml:space="preserve"> </w:t>
      </w:r>
    </w:p>
    <w:p w14:paraId="14169DC4" w14:textId="77777777" w:rsidR="00816E02" w:rsidRDefault="00816E02" w:rsidP="009E45C7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25ADC">
        <w:rPr>
          <w:rFonts w:asciiTheme="majorBidi" w:hAnsiTheme="majorBidi" w:cstheme="majorBidi"/>
          <w:sz w:val="24"/>
          <w:szCs w:val="24"/>
        </w:rPr>
        <w:t xml:space="preserve">The project involves studying the </w:t>
      </w:r>
      <w:r w:rsidRPr="00EA13F6">
        <w:rPr>
          <w:rFonts w:asciiTheme="majorBidi" w:hAnsiTheme="majorBidi" w:cstheme="majorBidi"/>
          <w:sz w:val="24"/>
          <w:szCs w:val="24"/>
        </w:rPr>
        <w:t>IT infrastructure</w:t>
      </w:r>
      <w:r w:rsidRPr="00325ADC">
        <w:rPr>
          <w:rFonts w:asciiTheme="majorBidi" w:hAnsiTheme="majorBidi" w:cstheme="majorBidi"/>
          <w:sz w:val="24"/>
          <w:szCs w:val="24"/>
        </w:rPr>
        <w:t xml:space="preserve"> of a relevant information system (IS)/ information technology (IT) used by </w:t>
      </w:r>
      <w:r w:rsidRPr="00EA13F6">
        <w:rPr>
          <w:rFonts w:asciiTheme="majorBidi" w:hAnsiTheme="majorBidi" w:cstheme="majorBidi"/>
          <w:sz w:val="24"/>
          <w:szCs w:val="24"/>
        </w:rPr>
        <w:t>selecting any organization of your choic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A13F6">
        <w:rPr>
          <w:rFonts w:asciiTheme="majorBidi" w:hAnsiTheme="majorBidi" w:cstheme="majorBidi"/>
          <w:sz w:val="24"/>
          <w:szCs w:val="24"/>
        </w:rPr>
        <w:t>locally or internationally</w:t>
      </w:r>
      <w:r w:rsidRPr="00325ADC">
        <w:rPr>
          <w:rFonts w:asciiTheme="majorBidi" w:hAnsiTheme="majorBidi" w:cstheme="majorBidi"/>
          <w:sz w:val="24"/>
          <w:szCs w:val="24"/>
        </w:rPr>
        <w:t xml:space="preserve"> </w:t>
      </w:r>
    </w:p>
    <w:p w14:paraId="4A62C15E" w14:textId="785D18E2" w:rsidR="00816E02" w:rsidRDefault="00816E02" w:rsidP="009E45C7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25ADC">
        <w:rPr>
          <w:rFonts w:asciiTheme="majorBidi" w:hAnsiTheme="majorBidi" w:cstheme="majorBidi"/>
          <w:sz w:val="24"/>
          <w:szCs w:val="24"/>
        </w:rPr>
        <w:t xml:space="preserve">The idea is to investigate the selected </w:t>
      </w:r>
      <w:r w:rsidRPr="00EA13F6">
        <w:rPr>
          <w:rFonts w:asciiTheme="majorBidi" w:hAnsiTheme="majorBidi" w:cstheme="majorBidi"/>
          <w:sz w:val="24"/>
          <w:szCs w:val="24"/>
        </w:rPr>
        <w:t xml:space="preserve">organization </w:t>
      </w:r>
      <w:r w:rsidRPr="00325ADC">
        <w:rPr>
          <w:rFonts w:asciiTheme="majorBidi" w:hAnsiTheme="majorBidi" w:cstheme="majorBidi"/>
          <w:sz w:val="24"/>
          <w:szCs w:val="24"/>
        </w:rPr>
        <w:t>using the main components of IT (Hardware, software, services, data management and networking). Infrastructure Investigation, which is in a selected industry, should be carried out by using articles, websites, books and journal papers and /or interviews. In the report, you are expected to discuss:</w:t>
      </w:r>
    </w:p>
    <w:p w14:paraId="26909B7A" w14:textId="77777777" w:rsidR="009E45C7" w:rsidRPr="009E45C7" w:rsidRDefault="009E45C7" w:rsidP="009E45C7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W w:w="93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4"/>
      </w:tblGrid>
      <w:tr w:rsidR="001421A1" w14:paraId="2523A802" w14:textId="77777777" w:rsidTr="002F03EF">
        <w:trPr>
          <w:trHeight w:val="543"/>
        </w:trPr>
        <w:tc>
          <w:tcPr>
            <w:tcW w:w="9334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59A08" w14:textId="531E5146" w:rsidR="001421A1" w:rsidRPr="00CE6CC3" w:rsidRDefault="001421A1" w:rsidP="002E4586">
            <w:pPr>
              <w:pStyle w:val="xmsonormal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CE6CC3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 xml:space="preserve">Project </w:t>
            </w:r>
            <w:r w:rsidR="008B2AA4" w:rsidRPr="00CE6CC3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 xml:space="preserve">Report </w:t>
            </w:r>
            <w:r w:rsidR="00F55C34" w:rsidRPr="00CE6CC3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S</w:t>
            </w:r>
            <w:r w:rsidRPr="00CE6CC3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tructure: Part 1</w:t>
            </w:r>
          </w:p>
          <w:p w14:paraId="178A0662" w14:textId="5AC658C0" w:rsidR="002F03EF" w:rsidRPr="00CE6CC3" w:rsidRDefault="001421A1" w:rsidP="00CE6CC3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6"/>
                <w:szCs w:val="36"/>
              </w:rPr>
            </w:pPr>
            <w:r w:rsidRPr="00CE6CC3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Submission</w:t>
            </w:r>
            <w:r w:rsidR="002F03EF" w:rsidRPr="00CE6CC3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:</w:t>
            </w:r>
            <w:r w:rsidR="00CE6CC3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EB4267">
              <w:rPr>
                <w:rFonts w:asciiTheme="majorBidi" w:hAnsiTheme="majorBidi" w:cstheme="majorBidi"/>
                <w:b/>
                <w:bCs/>
                <w:color w:val="C00000"/>
              </w:rPr>
              <w:t xml:space="preserve">                                                                                                             </w:t>
            </w:r>
            <w:r w:rsidR="002F03EF" w:rsidRPr="00CE6CC3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Marks</w:t>
            </w:r>
            <w:r w:rsidR="002F03EF" w:rsidRPr="00CE6CC3">
              <w:rPr>
                <w:rFonts w:asciiTheme="majorBidi" w:hAnsiTheme="majorBidi" w:cstheme="majorBidi"/>
                <w:sz w:val="20"/>
                <w:szCs w:val="20"/>
                <w:u w:val="single"/>
              </w:rPr>
              <w:t>:</w:t>
            </w:r>
            <w:r w:rsidR="00CE6CC3">
              <w:rPr>
                <w:rFonts w:ascii="Calibri" w:hAnsi="Calibri" w:cs="Calibri"/>
              </w:rPr>
              <w:t xml:space="preserve"> </w:t>
            </w:r>
            <w:r w:rsidR="00CE6CC3" w:rsidRPr="00CE6CC3">
              <w:rPr>
                <w:rFonts w:asciiTheme="majorBidi" w:hAnsiTheme="majorBidi" w:cstheme="majorBidi"/>
                <w:b/>
                <w:bCs/>
                <w:color w:val="C00000"/>
              </w:rPr>
              <w:t>12</w:t>
            </w:r>
          </w:p>
        </w:tc>
      </w:tr>
      <w:tr w:rsidR="001421A1" w14:paraId="4DEA8F09" w14:textId="77777777" w:rsidTr="009E45C7">
        <w:trPr>
          <w:trHeight w:val="1007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3CC1F" w14:textId="65C6CF57" w:rsidR="001421A1" w:rsidRPr="001421A1" w:rsidRDefault="001421A1" w:rsidP="009E45C7">
            <w:pPr>
              <w:pStyle w:val="xmso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Cover Page                                                                                                                  </w:t>
            </w:r>
            <w:r w:rsidRPr="001421A1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 xml:space="preserve">This must contain topic title, student names and Students ID, section number and course name. </w:t>
            </w:r>
            <w:r w:rsidRPr="000A3A00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(you can find the cover page in the blackboard)</w:t>
            </w:r>
          </w:p>
        </w:tc>
      </w:tr>
      <w:tr w:rsidR="001421A1" w14:paraId="205E2277" w14:textId="77777777" w:rsidTr="009E45C7">
        <w:trPr>
          <w:trHeight w:val="1097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7EDE5" w14:textId="05ED9937" w:rsidR="001421A1" w:rsidRPr="009E45C7" w:rsidRDefault="001421A1" w:rsidP="009E45C7">
            <w:pPr>
              <w:pStyle w:val="xmsolistparagraph"/>
              <w:numPr>
                <w:ilvl w:val="0"/>
                <w:numId w:val="5"/>
              </w:numPr>
              <w:spacing w:line="276" w:lineRule="auto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Table of Contents</w:t>
            </w:r>
            <w:r w:rsidR="00E67E7E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0.5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  <w:r w:rsidR="00E67E7E"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</w:t>
            </w:r>
            <w:r w:rsidRPr="001421A1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Make sure the table of contents contains and corresponds to the headings in the text, figures, and tables.</w:t>
            </w:r>
            <w:r w:rsidRPr="009E45C7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 xml:space="preserve"> </w:t>
            </w:r>
          </w:p>
        </w:tc>
      </w:tr>
      <w:tr w:rsidR="001421A1" w14:paraId="26302BEC" w14:textId="77777777" w:rsidTr="009E45C7">
        <w:trPr>
          <w:trHeight w:val="818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674EB" w14:textId="171AC328" w:rsidR="001421A1" w:rsidRPr="001421A1" w:rsidRDefault="001421A1" w:rsidP="001421A1">
            <w:pPr>
              <w:pStyle w:val="xmso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Executive </w:t>
            </w:r>
            <w:r w:rsidR="00E67E7E"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Summary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.5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 w:rsidR="00E67E7E"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What does the assignment about, briefly explain the distinct features</w:t>
            </w:r>
          </w:p>
        </w:tc>
      </w:tr>
      <w:tr w:rsidR="000A3A00" w14:paraId="6E3C7798" w14:textId="77777777" w:rsidTr="009E45C7">
        <w:trPr>
          <w:trHeight w:val="1169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02807" w14:textId="1F2E8BCA" w:rsidR="000A3A00" w:rsidRPr="000A3A00" w:rsidRDefault="000A3A00" w:rsidP="000A3A00">
            <w:pPr>
              <w:pStyle w:val="xmso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>Organizational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="00E67E7E"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Profile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2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Brief background of the business including organization details, purpose, and organizational structure.</w:t>
            </w:r>
            <w:r w:rsidRPr="000A3A00">
              <w:rPr>
                <w:rFonts w:asciiTheme="majorBidi" w:hAnsiTheme="majorBidi" w:cstheme="majorBidi"/>
                <w:color w:val="000000"/>
              </w:rPr>
              <w:t xml:space="preserve"> </w:t>
            </w:r>
          </w:p>
        </w:tc>
      </w:tr>
      <w:tr w:rsidR="000A3A00" w14:paraId="0168936E" w14:textId="77777777" w:rsidTr="00227131">
        <w:trPr>
          <w:trHeight w:val="719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87272" w14:textId="6E17FD40" w:rsidR="000A3A00" w:rsidRPr="000A3A00" w:rsidRDefault="000A3A00" w:rsidP="000A3A00">
            <w:pPr>
              <w:pStyle w:val="xmso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Strategies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3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Discuss different types of strategies for competitive advantages and then select and discuss the most appropriate strategies to improve the performance of the organization.</w:t>
            </w:r>
          </w:p>
          <w:p w14:paraId="3AE1BEFC" w14:textId="14A95716" w:rsidR="000A3A00" w:rsidRPr="001421A1" w:rsidRDefault="000A3A00" w:rsidP="000A3A00">
            <w:pPr>
              <w:pStyle w:val="xmsonormal"/>
              <w:autoSpaceDE w:val="0"/>
              <w:autoSpaceDN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</w:rPr>
              <w:t xml:space="preserve">Hint: </w:t>
            </w:r>
            <w:r w:rsidRPr="001421A1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u w:val="single"/>
              </w:rPr>
              <w:t xml:space="preserve">You can discuss any points that you learned in this course and its related to your selected organization </w:t>
            </w:r>
          </w:p>
        </w:tc>
      </w:tr>
      <w:tr w:rsidR="000A3A00" w14:paraId="235BD816" w14:textId="77777777" w:rsidTr="00227131">
        <w:trPr>
          <w:trHeight w:val="901"/>
        </w:trPr>
        <w:tc>
          <w:tcPr>
            <w:tcW w:w="933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3E914" w14:textId="5C80756F" w:rsidR="00227131" w:rsidRDefault="000A3A00" w:rsidP="00227131">
            <w:pPr>
              <w:pStyle w:val="xmso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Technology 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>I</w:t>
            </w: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nvolved</w:t>
            </w:r>
            <w:r w:rsidR="00E67E7E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7E3B45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5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 xml:space="preserve">How is the organization set up in terms of its IT infrastructure? Discuss the hardware, software, telecommunication, information security, networks, and other elements. </w:t>
            </w:r>
          </w:p>
          <w:p w14:paraId="15A62EBD" w14:textId="22DE8869" w:rsidR="000A3A00" w:rsidRPr="00227131" w:rsidRDefault="000A3A00" w:rsidP="00227131">
            <w:pPr>
              <w:pStyle w:val="xmsolistparagraph"/>
              <w:spacing w:line="360" w:lineRule="auto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22713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  <w:shd w:val="clear" w:color="auto" w:fill="FFFFFF"/>
              </w:rPr>
              <w:t>Hint:</w:t>
            </w:r>
            <w:r w:rsidRPr="0022713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  <w:u w:val="single"/>
                <w:shd w:val="clear" w:color="auto" w:fill="FFFFFF"/>
              </w:rPr>
              <w:t> </w:t>
            </w:r>
            <w:r w:rsidRPr="00227131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u w:val="single"/>
              </w:rPr>
              <w:t>You can discuss any points that you learned in this course and its related to your selected organization</w:t>
            </w:r>
          </w:p>
        </w:tc>
      </w:tr>
    </w:tbl>
    <w:tbl>
      <w:tblPr>
        <w:tblStyle w:val="TableGrid"/>
        <w:tblpPr w:leftFromText="180" w:rightFromText="180" w:tblpY="47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1796" w14:paraId="605FE988" w14:textId="77777777" w:rsidTr="00EF3FE5">
        <w:tc>
          <w:tcPr>
            <w:tcW w:w="9350" w:type="dxa"/>
            <w:shd w:val="clear" w:color="auto" w:fill="D9D9D9" w:themeFill="background1" w:themeFillShade="D9"/>
          </w:tcPr>
          <w:p w14:paraId="5B15F0F0" w14:textId="5684C9CF" w:rsidR="00CE6CC3" w:rsidRPr="00CE6CC3" w:rsidRDefault="00CE6CC3" w:rsidP="00EF3FE5">
            <w:pPr>
              <w:pStyle w:val="xmsonormal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CE6CC3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lastRenderedPageBreak/>
              <w:t xml:space="preserve">Project Report Structure: Part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2</w:t>
            </w:r>
          </w:p>
          <w:p w14:paraId="2AB0EC24" w14:textId="32D90B57" w:rsidR="00C71796" w:rsidRPr="00C71796" w:rsidRDefault="00CE6CC3" w:rsidP="00EF3FE5">
            <w:pPr>
              <w:pStyle w:val="xmsonormal"/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Submission: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EB4267">
              <w:rPr>
                <w:rFonts w:asciiTheme="majorBidi" w:hAnsiTheme="majorBidi" w:cstheme="majorBidi"/>
                <w:b/>
                <w:bCs/>
                <w:color w:val="C00000"/>
              </w:rPr>
              <w:t xml:space="preserve">                                                                                                            </w:t>
            </w: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Marks</w:t>
            </w:r>
            <w:r w:rsidRPr="00CE6CC3">
              <w:rPr>
                <w:rFonts w:asciiTheme="majorBidi" w:hAnsiTheme="majorBidi" w:cstheme="majorBidi"/>
                <w:sz w:val="20"/>
                <w:szCs w:val="20"/>
                <w:u w:val="single"/>
              </w:rPr>
              <w:t>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2"/>
                <w:szCs w:val="22"/>
              </w:rPr>
              <w:t>8</w:t>
            </w:r>
          </w:p>
        </w:tc>
      </w:tr>
      <w:tr w:rsidR="00C71796" w14:paraId="5584E556" w14:textId="77777777" w:rsidTr="00EF3FE5">
        <w:tc>
          <w:tcPr>
            <w:tcW w:w="9350" w:type="dxa"/>
          </w:tcPr>
          <w:p w14:paraId="5B24A9BB" w14:textId="4EF6E13E" w:rsidR="00C71796" w:rsidRPr="000A3A00" w:rsidRDefault="00C71796" w:rsidP="00EF3FE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eastAsia="Times New Roman" w:hAnsiTheme="majorBidi" w:cstheme="majorBidi"/>
              </w:rPr>
            </w:pPr>
            <w:r w:rsidRPr="000A3A0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Analysis of Existing System</w:t>
            </w:r>
            <w:r w:rsidR="00E67E7E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5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s).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                                        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</w:rPr>
              <w:t>Analyze the key problems of the existing system used by the company. Also discuss the Information Systems used within the company for example:</w:t>
            </w:r>
          </w:p>
          <w:p w14:paraId="28905422" w14:textId="77777777" w:rsidR="00C71796" w:rsidRPr="000A3A00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Transaction processing systems (TPS)</w:t>
            </w:r>
          </w:p>
          <w:p w14:paraId="43F87717" w14:textId="77777777" w:rsidR="00C71796" w:rsidRPr="000A3A00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Enterprise Resource Planning (ERP) Systems</w:t>
            </w:r>
          </w:p>
          <w:p w14:paraId="2DFD85EC" w14:textId="77777777" w:rsidR="00C71796" w:rsidRPr="000A3A00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Functional Area Information Systems</w:t>
            </w:r>
          </w:p>
          <w:p w14:paraId="72077D08" w14:textId="77777777" w:rsidR="00C71796" w:rsidRPr="000A3A00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Business intelligence</w:t>
            </w:r>
          </w:p>
          <w:p w14:paraId="245494FE" w14:textId="77777777" w:rsidR="00C71796" w:rsidRDefault="00C71796" w:rsidP="00EF3FE5">
            <w:pPr>
              <w:pStyle w:val="xmsolistparagraph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 w:line="330" w:lineRule="atLeast"/>
              <w:ind w:left="1080"/>
              <w:rPr>
                <w:rFonts w:asciiTheme="majorBidi" w:eastAsia="Times New Roman" w:hAnsiTheme="majorBidi" w:cstheme="majorBidi"/>
                <w:color w:val="323130"/>
                <w:sz w:val="22"/>
                <w:szCs w:val="22"/>
              </w:rPr>
            </w:pPr>
            <w:r w:rsidRPr="000A3A00">
              <w:rPr>
                <w:rFonts w:asciiTheme="majorBidi" w:hAnsiTheme="majorBidi" w:cstheme="majorBidi"/>
                <w:color w:val="2F5496" w:themeColor="accent1" w:themeShade="BF"/>
                <w:sz w:val="22"/>
                <w:szCs w:val="22"/>
              </w:rPr>
              <w:t>DSS</w:t>
            </w:r>
            <w:r w:rsidRPr="001421A1">
              <w:rPr>
                <w:rFonts w:asciiTheme="majorBidi" w:eastAsia="Times New Roman" w:hAnsiTheme="majorBidi" w:cstheme="majorBidi"/>
                <w:color w:val="000000"/>
                <w:sz w:val="22"/>
                <w:szCs w:val="22"/>
              </w:rPr>
              <w:t> </w:t>
            </w:r>
          </w:p>
          <w:p w14:paraId="5BE49C21" w14:textId="77777777" w:rsidR="00C71796" w:rsidRDefault="00C71796" w:rsidP="00EF3FE5">
            <w:pPr>
              <w:pStyle w:val="xmsolistparagraph"/>
              <w:shd w:val="clear" w:color="auto" w:fill="FFFFFF"/>
              <w:spacing w:before="0" w:beforeAutospacing="0" w:after="0" w:afterAutospacing="0" w:line="330" w:lineRule="atLeast"/>
              <w:rPr>
                <w:rFonts w:asciiTheme="majorBidi" w:eastAsia="Times New Roman" w:hAnsiTheme="majorBidi" w:cstheme="majorBidi"/>
                <w:color w:val="323130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  <w:shd w:val="clear" w:color="auto" w:fill="FFFFFF"/>
              </w:rPr>
              <w:t>Hint:</w:t>
            </w:r>
            <w:r w:rsidRPr="001421A1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0"/>
                <w:szCs w:val="20"/>
                <w:u w:val="single"/>
                <w:shd w:val="clear" w:color="auto" w:fill="FFFFFF"/>
              </w:rPr>
              <w:t> </w:t>
            </w:r>
            <w:r w:rsidRPr="001421A1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u w:val="single"/>
              </w:rPr>
              <w:t>You can discuss any points that you learned in this course and its related to your selected organization</w:t>
            </w:r>
          </w:p>
          <w:p w14:paraId="62399137" w14:textId="77777777" w:rsidR="00C71796" w:rsidRDefault="00C71796" w:rsidP="00EF3FE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71796" w14:paraId="666FA44D" w14:textId="77777777" w:rsidTr="00EF3FE5">
        <w:tc>
          <w:tcPr>
            <w:tcW w:w="9350" w:type="dxa"/>
          </w:tcPr>
          <w:p w14:paraId="665F05D5" w14:textId="2151F7D2" w:rsidR="0092041D" w:rsidRPr="005A0A59" w:rsidRDefault="00C71796" w:rsidP="00EF3FE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07D8C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Possible Solutions and Suggestions for the company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  <w:r w:rsidR="00207D8C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 xml:space="preserve">                                              </w:t>
            </w:r>
            <w:r>
              <w:rPr>
                <w:rFonts w:asciiTheme="majorBidi" w:hAnsiTheme="majorBidi" w:cstheme="majorBidi"/>
                <w:color w:val="2F5496" w:themeColor="accent1" w:themeShade="BF"/>
              </w:rPr>
              <w:t>What are</w:t>
            </w:r>
            <w:r w:rsidRPr="000A3A00">
              <w:rPr>
                <w:rFonts w:asciiTheme="majorBidi" w:hAnsiTheme="majorBidi" w:cstheme="majorBidi"/>
                <w:color w:val="2F5496" w:themeColor="accent1" w:themeShade="BF"/>
              </w:rPr>
              <w:t xml:space="preserve"> your suggestions to help the organization in solving the key problems.</w:t>
            </w:r>
            <w:r w:rsidRPr="000A3A00">
              <w:rPr>
                <w:rFonts w:asciiTheme="majorBidi" w:hAnsiTheme="majorBidi" w:cstheme="majorBidi"/>
                <w:b/>
                <w:bCs/>
                <w:color w:val="000000"/>
              </w:rPr>
              <w:t> </w:t>
            </w:r>
          </w:p>
        </w:tc>
      </w:tr>
      <w:tr w:rsidR="00C71796" w14:paraId="4CD69A49" w14:textId="77777777" w:rsidTr="00EF3FE5">
        <w:tc>
          <w:tcPr>
            <w:tcW w:w="9350" w:type="dxa"/>
          </w:tcPr>
          <w:p w14:paraId="10071995" w14:textId="609CF992" w:rsidR="00C71796" w:rsidRPr="00034E76" w:rsidRDefault="00C71796" w:rsidP="00EF3FE5">
            <w:pPr>
              <w:pStyle w:val="xmsolistparagraph"/>
              <w:numPr>
                <w:ilvl w:val="0"/>
                <w:numId w:val="5"/>
              </w:numPr>
              <w:spacing w:before="0" w:beforeAutospacing="0" w:after="0" w:afterAutospacing="0" w:line="360" w:lineRule="auto"/>
              <w:rPr>
                <w:rFonts w:asciiTheme="majorBidi" w:hAnsiTheme="majorBidi" w:cstheme="majorBidi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>Conclusion</w:t>
            </w:r>
            <w:r w:rsidR="00E67E7E">
              <w:rPr>
                <w:rFonts w:asciiTheme="majorBidi" w:hAnsiTheme="majorBidi" w:cstheme="majorBidi"/>
              </w:rPr>
              <w:t xml:space="preserve">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1.5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</w:p>
          <w:p w14:paraId="282AA865" w14:textId="77777777" w:rsidR="00C71796" w:rsidRDefault="00C71796" w:rsidP="00EF3FE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           </w:t>
            </w:r>
            <w:r w:rsidRPr="00034E76">
              <w:rPr>
                <w:rFonts w:asciiTheme="majorBidi" w:hAnsiTheme="majorBidi" w:cstheme="majorBidi"/>
                <w:color w:val="2F5496" w:themeColor="accent1" w:themeShade="BF"/>
              </w:rPr>
              <w:t xml:space="preserve"> Summarize your </w:t>
            </w:r>
            <w:r>
              <w:rPr>
                <w:rFonts w:asciiTheme="majorBidi" w:hAnsiTheme="majorBidi" w:cstheme="majorBidi"/>
                <w:color w:val="2F5496" w:themeColor="accent1" w:themeShade="BF"/>
              </w:rPr>
              <w:t>report</w:t>
            </w:r>
            <w:r w:rsidRPr="00034E76">
              <w:rPr>
                <w:rFonts w:asciiTheme="majorBidi" w:hAnsiTheme="majorBidi" w:cstheme="majorBidi"/>
                <w:color w:val="2F5496" w:themeColor="accent1" w:themeShade="BF"/>
              </w:rPr>
              <w:t xml:space="preserve"> </w:t>
            </w:r>
          </w:p>
          <w:p w14:paraId="63FF1BB3" w14:textId="32595550" w:rsidR="0092041D" w:rsidRDefault="0092041D" w:rsidP="00EF3FE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71796" w14:paraId="27FCA3CA" w14:textId="77777777" w:rsidTr="00EF3FE5">
        <w:tc>
          <w:tcPr>
            <w:tcW w:w="9350" w:type="dxa"/>
          </w:tcPr>
          <w:p w14:paraId="230C2233" w14:textId="04BB5253" w:rsidR="00C71796" w:rsidRDefault="00C71796" w:rsidP="00EF3FE5">
            <w:pPr>
              <w:pStyle w:val="xmsolistparagraph"/>
              <w:numPr>
                <w:ilvl w:val="0"/>
                <w:numId w:val="5"/>
              </w:numPr>
              <w:spacing w:before="0" w:beforeAutospacing="0" w:after="0" w:afterAutospacing="0"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1421A1">
              <w:rPr>
                <w:rFonts w:asciiTheme="majorBidi" w:hAnsiTheme="majorBidi" w:cstheme="majorBidi"/>
                <w:b/>
                <w:bCs/>
                <w:color w:val="000000"/>
              </w:rPr>
              <w:t xml:space="preserve">References 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</w:rPr>
              <w:t>(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0.5</w:t>
            </w:r>
            <w:r w:rsidR="00E67E7E" w:rsidRP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mark</w:t>
            </w:r>
            <w:r w:rsidR="00E67E7E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>).</w:t>
            </w:r>
          </w:p>
          <w:p w14:paraId="5FE9D0D0" w14:textId="2388C44A" w:rsidR="00C71796" w:rsidRDefault="00C71796" w:rsidP="00EF3FE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2F5496" w:themeColor="accent1" w:themeShade="BF"/>
              </w:rPr>
              <w:t xml:space="preserve">            </w:t>
            </w:r>
            <w:r w:rsidRPr="00227131">
              <w:rPr>
                <w:rFonts w:asciiTheme="majorBidi" w:hAnsiTheme="majorBidi" w:cstheme="majorBidi"/>
                <w:color w:val="2F5496" w:themeColor="accent1" w:themeShade="BF"/>
              </w:rPr>
              <w:t>Use APA referencing style format. </w:t>
            </w:r>
          </w:p>
        </w:tc>
      </w:tr>
    </w:tbl>
    <w:p w14:paraId="32810588" w14:textId="1ABDFB77" w:rsidR="00C777E0" w:rsidRDefault="00C777E0" w:rsidP="001C26ED">
      <w:pPr>
        <w:rPr>
          <w:rFonts w:asciiTheme="majorBidi" w:hAnsiTheme="majorBidi" w:cstheme="majorBidi"/>
          <w:sz w:val="24"/>
          <w:szCs w:val="24"/>
        </w:rPr>
      </w:pPr>
    </w:p>
    <w:p w14:paraId="7E9B8368" w14:textId="2F0D347A" w:rsidR="00C777E0" w:rsidRDefault="00C777E0" w:rsidP="001C26ED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77E0" w14:paraId="2FBBF1AF" w14:textId="77777777" w:rsidTr="00D22F8E">
        <w:tc>
          <w:tcPr>
            <w:tcW w:w="9350" w:type="dxa"/>
            <w:shd w:val="clear" w:color="auto" w:fill="D9D9D9" w:themeFill="background1" w:themeFillShade="D9"/>
          </w:tcPr>
          <w:p w14:paraId="1DE27CFD" w14:textId="77777777" w:rsidR="00C777E0" w:rsidRPr="002F03EF" w:rsidRDefault="00C777E0" w:rsidP="00D22F8E">
            <w:pPr>
              <w:pStyle w:val="xmsonormal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F03E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Part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3: Presentation </w:t>
            </w:r>
          </w:p>
          <w:p w14:paraId="14E1A677" w14:textId="5DAD0B82" w:rsidR="00C777E0" w:rsidRPr="00EF3FE5" w:rsidRDefault="00C777E0" w:rsidP="00D22F8E">
            <w:pPr>
              <w:pStyle w:val="xmsonormal"/>
              <w:spacing w:line="276" w:lineRule="auto"/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</w:pP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Submission: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EB4267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                                                                                                                                    </w:t>
            </w:r>
            <w:r w:rsidRPr="00CE6CC3">
              <w:rPr>
                <w:rFonts w:asciiTheme="majorBidi" w:hAnsiTheme="majorBidi" w:cstheme="majorBidi"/>
                <w:b/>
                <w:bCs/>
                <w:u w:val="single"/>
              </w:rPr>
              <w:t>Marks</w:t>
            </w:r>
            <w:r w:rsidRPr="00CE6CC3">
              <w:rPr>
                <w:rFonts w:asciiTheme="majorBidi" w:hAnsiTheme="majorBidi" w:cstheme="majorBidi"/>
                <w:sz w:val="20"/>
                <w:szCs w:val="20"/>
                <w:u w:val="single"/>
              </w:rPr>
              <w:t>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2"/>
                <w:szCs w:val="22"/>
              </w:rPr>
              <w:t>7</w:t>
            </w:r>
            <w:r w:rsidRPr="00EF3FE5"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             </w:t>
            </w:r>
            <w:r>
              <w:rPr>
                <w:rFonts w:asciiTheme="majorBidi" w:hAnsiTheme="majorBidi" w:cstheme="majorBidi"/>
                <w:b/>
                <w:bCs/>
                <w:color w:val="C00000"/>
                <w:sz w:val="20"/>
                <w:szCs w:val="20"/>
              </w:rPr>
              <w:t xml:space="preserve">  </w:t>
            </w:r>
          </w:p>
        </w:tc>
      </w:tr>
      <w:tr w:rsidR="00C777E0" w14:paraId="672925F8" w14:textId="77777777" w:rsidTr="00D22F8E">
        <w:tc>
          <w:tcPr>
            <w:tcW w:w="9350" w:type="dxa"/>
          </w:tcPr>
          <w:p w14:paraId="75196662" w14:textId="77777777" w:rsidR="00443EAC" w:rsidRDefault="00443EAC" w:rsidP="00D22F8E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540F22D7" w14:textId="5EDFE1B4" w:rsidR="00443EAC" w:rsidRDefault="00C777E0" w:rsidP="00443EA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0784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Make a power-point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presentation</w:t>
            </w:r>
            <w:r w:rsidRPr="000E0784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of your Project work mentioning all the above contents and present in a group.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There must be minimum 10 slides in the presentation</w:t>
            </w:r>
            <w:r w:rsidR="00443EAC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 xml:space="preserve"> with </w:t>
            </w:r>
            <w:r w:rsidR="00443EA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good background design, readable font size and style with appropriate color. </w:t>
            </w:r>
          </w:p>
          <w:p w14:paraId="38D032E5" w14:textId="77777777" w:rsidR="00443EAC" w:rsidRDefault="00443EAC" w:rsidP="00D22F8E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583380DE" w14:textId="1AC89C03" w:rsidR="00C777E0" w:rsidRDefault="00443EAC" w:rsidP="00D22F8E">
            <w:pPr>
              <w:tabs>
                <w:tab w:val="right" w:pos="9360"/>
              </w:tabs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P</w:t>
            </w:r>
            <w:r w:rsidR="00C777E0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</w:rPr>
              <w:t>resentation must have the following format:</w:t>
            </w:r>
          </w:p>
          <w:p w14:paraId="4AE3AAA0" w14:textId="6A79B45C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First slide: Group members name and Student id &amp; Title of the Project</w:t>
            </w:r>
            <w:r>
              <w:rPr>
                <w:rFonts w:asciiTheme="majorBidi" w:hAnsiTheme="majorBidi" w:cstheme="majorBidi"/>
                <w:color w:val="2F5496" w:themeColor="accent1" w:themeShade="BF"/>
              </w:rPr>
              <w:t xml:space="preserve"> </w:t>
            </w:r>
          </w:p>
          <w:p w14:paraId="1B159E22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Company Profile</w:t>
            </w:r>
          </w:p>
          <w:p w14:paraId="2760484F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 xml:space="preserve">Strategies                                                                                                                 </w:t>
            </w:r>
          </w:p>
          <w:p w14:paraId="33C2BCE4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 xml:space="preserve">Technology Involved                                                                                                  </w:t>
            </w:r>
          </w:p>
          <w:p w14:paraId="50D54786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 xml:space="preserve">Analysis of Existing System                                                                                               </w:t>
            </w:r>
          </w:p>
          <w:p w14:paraId="2125D193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 xml:space="preserve">Possible solutions and suggestions </w:t>
            </w:r>
          </w:p>
          <w:p w14:paraId="42E5AB7A" w14:textId="77777777" w:rsidR="00C777E0" w:rsidRPr="00CE6CC3" w:rsidRDefault="00C777E0" w:rsidP="00C777E0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Theme="majorBidi" w:hAnsiTheme="majorBidi" w:cstheme="majorBidi"/>
                <w:color w:val="2F5496" w:themeColor="accent1" w:themeShade="BF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Conclusion</w:t>
            </w:r>
          </w:p>
          <w:p w14:paraId="189354CE" w14:textId="6B8D8D9C" w:rsidR="00C777E0" w:rsidRPr="008B627F" w:rsidRDefault="00C777E0" w:rsidP="008B627F">
            <w:pPr>
              <w:pStyle w:val="ListParagraph"/>
              <w:numPr>
                <w:ilvl w:val="0"/>
                <w:numId w:val="7"/>
              </w:numPr>
              <w:tabs>
                <w:tab w:val="right" w:pos="9360"/>
              </w:tabs>
              <w:spacing w:after="200" w:line="276" w:lineRule="auto"/>
              <w:rPr>
                <w:rFonts w:ascii="Times New Roman" w:hAnsi="Times New Roman" w:cs="Times New Roman"/>
                <w:noProof/>
                <w:color w:val="4472C4" w:themeColor="accent1"/>
              </w:rPr>
            </w:pPr>
            <w:r w:rsidRPr="00CE6CC3">
              <w:rPr>
                <w:rFonts w:asciiTheme="majorBidi" w:hAnsiTheme="majorBidi" w:cstheme="majorBidi"/>
                <w:color w:val="2F5496" w:themeColor="accent1" w:themeShade="BF"/>
              </w:rPr>
              <w:t>References</w:t>
            </w:r>
          </w:p>
        </w:tc>
      </w:tr>
    </w:tbl>
    <w:p w14:paraId="0005249D" w14:textId="77777777" w:rsidR="008B627F" w:rsidRDefault="008B627F" w:rsidP="001C26ED">
      <w:pPr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</w:p>
    <w:p w14:paraId="2D069D50" w14:textId="307E801A" w:rsidR="001C26ED" w:rsidRPr="005A0A59" w:rsidRDefault="001C26ED" w:rsidP="001C26ED">
      <w:pPr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</w:pPr>
      <w:r w:rsidRPr="005A0A59">
        <w:rPr>
          <w:rFonts w:asciiTheme="majorBidi" w:hAnsiTheme="majorBidi" w:cstheme="majorBidi"/>
          <w:b/>
          <w:color w:val="2F5496" w:themeColor="accent1" w:themeShade="BF"/>
          <w:sz w:val="24"/>
          <w:szCs w:val="24"/>
          <w:u w:val="single"/>
        </w:rPr>
        <w:t>Guidelines for the assignment:</w:t>
      </w:r>
    </w:p>
    <w:p w14:paraId="0013C99D" w14:textId="529F556A" w:rsidR="001C26ED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>It requires effort</w:t>
      </w:r>
      <w:r>
        <w:rPr>
          <w:rFonts w:asciiTheme="majorBidi" w:hAnsiTheme="majorBidi" w:cstheme="majorBidi"/>
          <w:sz w:val="24"/>
          <w:szCs w:val="24"/>
        </w:rPr>
        <w:t>, research,</w:t>
      </w:r>
      <w:r w:rsidRPr="00377D2E">
        <w:rPr>
          <w:rFonts w:asciiTheme="majorBidi" w:hAnsiTheme="majorBidi" w:cstheme="majorBidi"/>
          <w:sz w:val="24"/>
          <w:szCs w:val="24"/>
        </w:rPr>
        <w:t xml:space="preserve"> and critical thinking.</w:t>
      </w:r>
    </w:p>
    <w:p w14:paraId="5B085943" w14:textId="77777777" w:rsidR="001C26ED" w:rsidRPr="00377D2E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>Use font Times New Roman</w:t>
      </w:r>
      <w:r>
        <w:rPr>
          <w:rFonts w:asciiTheme="majorBidi" w:hAnsiTheme="majorBidi" w:cstheme="majorBidi"/>
          <w:sz w:val="24"/>
          <w:szCs w:val="24"/>
        </w:rPr>
        <w:t>, 12 font size</w:t>
      </w:r>
    </w:p>
    <w:p w14:paraId="6A553D13" w14:textId="77777777" w:rsidR="001C26ED" w:rsidRPr="00377D2E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 xml:space="preserve">Use 1.5 line spacing with </w:t>
      </w:r>
      <w:r>
        <w:rPr>
          <w:rFonts w:asciiTheme="majorBidi" w:hAnsiTheme="majorBidi" w:cstheme="majorBidi"/>
          <w:sz w:val="24"/>
          <w:szCs w:val="24"/>
        </w:rPr>
        <w:t>adjust to</w:t>
      </w:r>
      <w:r w:rsidRPr="00377D2E">
        <w:rPr>
          <w:rFonts w:asciiTheme="majorBidi" w:hAnsiTheme="majorBidi" w:cstheme="majorBidi"/>
          <w:sz w:val="24"/>
          <w:szCs w:val="24"/>
        </w:rPr>
        <w:t xml:space="preserve"> all paragraphs</w:t>
      </w:r>
      <w:r>
        <w:rPr>
          <w:rFonts w:asciiTheme="majorBidi" w:hAnsiTheme="majorBidi" w:cstheme="majorBidi"/>
          <w:sz w:val="24"/>
          <w:szCs w:val="24"/>
        </w:rPr>
        <w:t xml:space="preserve"> (alignment)</w:t>
      </w:r>
      <w:r w:rsidRPr="00377D2E">
        <w:rPr>
          <w:rFonts w:asciiTheme="majorBidi" w:hAnsiTheme="majorBidi" w:cstheme="majorBidi"/>
          <w:sz w:val="24"/>
          <w:szCs w:val="24"/>
        </w:rPr>
        <w:t>.</w:t>
      </w:r>
    </w:p>
    <w:p w14:paraId="6314E4A8" w14:textId="77777777" w:rsidR="001C26ED" w:rsidRPr="00377D2E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377D2E">
        <w:rPr>
          <w:rFonts w:asciiTheme="majorBidi" w:hAnsiTheme="majorBidi" w:cstheme="majorBidi"/>
          <w:sz w:val="24"/>
          <w:szCs w:val="24"/>
        </w:rPr>
        <w:t>Use the footer function to insert page number.</w:t>
      </w:r>
    </w:p>
    <w:p w14:paraId="3394EA4E" w14:textId="77777777" w:rsidR="001C26ED" w:rsidRPr="005A0A59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5A0A59">
        <w:rPr>
          <w:rFonts w:asciiTheme="majorBidi" w:hAnsiTheme="majorBidi" w:cstheme="majorBidi"/>
          <w:sz w:val="24"/>
          <w:szCs w:val="24"/>
        </w:rPr>
        <w:t>Ensure that you follow the APA style in your project and references.</w:t>
      </w:r>
    </w:p>
    <w:p w14:paraId="72ED940A" w14:textId="77777777" w:rsidR="001C26ED" w:rsidRPr="005A0A59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5A0A59">
        <w:rPr>
          <w:rFonts w:asciiTheme="majorBidi" w:hAnsiTheme="majorBidi" w:cstheme="majorBidi"/>
          <w:sz w:val="24"/>
          <w:szCs w:val="24"/>
        </w:rPr>
        <w:t>The minimum number of required references is 5.</w:t>
      </w:r>
    </w:p>
    <w:p w14:paraId="1F553E71" w14:textId="6C14E606" w:rsidR="001C26ED" w:rsidRPr="005A0A59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5A0A59">
        <w:rPr>
          <w:rFonts w:asciiTheme="majorBidi" w:hAnsiTheme="majorBidi" w:cstheme="majorBidi"/>
          <w:sz w:val="24"/>
          <w:szCs w:val="24"/>
        </w:rPr>
        <w:t>Your project report length</w:t>
      </w:r>
      <w:r w:rsidR="00991960">
        <w:rPr>
          <w:rFonts w:asciiTheme="majorBidi" w:hAnsiTheme="majorBidi" w:cstheme="majorBidi"/>
          <w:sz w:val="24"/>
          <w:szCs w:val="24"/>
        </w:rPr>
        <w:t xml:space="preserve"> </w:t>
      </w:r>
      <w:r w:rsidR="00991960" w:rsidRPr="00991960">
        <w:rPr>
          <w:rFonts w:asciiTheme="majorBidi" w:hAnsiTheme="majorBidi" w:cstheme="majorBidi"/>
          <w:color w:val="C00000"/>
          <w:sz w:val="24"/>
          <w:szCs w:val="24"/>
        </w:rPr>
        <w:t>Part 1 &amp; Part 2</w:t>
      </w:r>
      <w:r w:rsidRPr="00991960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Pr="005A0A59">
        <w:rPr>
          <w:rFonts w:asciiTheme="majorBidi" w:hAnsiTheme="majorBidi" w:cstheme="majorBidi"/>
          <w:sz w:val="24"/>
          <w:szCs w:val="24"/>
        </w:rPr>
        <w:t>should be between 2</w:t>
      </w:r>
      <w:r w:rsidR="005A0A59" w:rsidRPr="005A0A59">
        <w:rPr>
          <w:rFonts w:asciiTheme="majorBidi" w:hAnsiTheme="majorBidi" w:cstheme="majorBidi"/>
          <w:sz w:val="24"/>
          <w:szCs w:val="24"/>
        </w:rPr>
        <w:t>500</w:t>
      </w:r>
      <w:r w:rsidRPr="005A0A59">
        <w:rPr>
          <w:rFonts w:asciiTheme="majorBidi" w:hAnsiTheme="majorBidi" w:cstheme="majorBidi"/>
          <w:sz w:val="24"/>
          <w:szCs w:val="24"/>
        </w:rPr>
        <w:t xml:space="preserve"> to </w:t>
      </w:r>
      <w:r w:rsidR="005A0A59" w:rsidRPr="005A0A59">
        <w:rPr>
          <w:rFonts w:asciiTheme="majorBidi" w:hAnsiTheme="majorBidi" w:cstheme="majorBidi"/>
          <w:sz w:val="24"/>
          <w:szCs w:val="24"/>
        </w:rPr>
        <w:t>3000</w:t>
      </w:r>
      <w:r w:rsidRPr="005A0A59">
        <w:rPr>
          <w:rFonts w:asciiTheme="majorBidi" w:hAnsiTheme="majorBidi" w:cstheme="majorBidi"/>
          <w:sz w:val="24"/>
          <w:szCs w:val="24"/>
        </w:rPr>
        <w:t xml:space="preserve"> words</w:t>
      </w:r>
      <w:r w:rsidR="00991960">
        <w:rPr>
          <w:rFonts w:asciiTheme="majorBidi" w:hAnsiTheme="majorBidi" w:cstheme="majorBidi"/>
          <w:sz w:val="24"/>
          <w:szCs w:val="24"/>
        </w:rPr>
        <w:t xml:space="preserve"> in total</w:t>
      </w:r>
      <w:r w:rsidRPr="005A0A59">
        <w:rPr>
          <w:rFonts w:asciiTheme="majorBidi" w:hAnsiTheme="majorBidi" w:cstheme="majorBidi"/>
          <w:sz w:val="24"/>
          <w:szCs w:val="24"/>
        </w:rPr>
        <w:t xml:space="preserve">. </w:t>
      </w:r>
    </w:p>
    <w:p w14:paraId="244943CD" w14:textId="77777777" w:rsidR="001C26ED" w:rsidRPr="00297181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ou </w:t>
      </w:r>
      <w:r w:rsidRPr="00297181">
        <w:rPr>
          <w:rFonts w:asciiTheme="majorBidi" w:hAnsiTheme="majorBidi" w:cstheme="majorBidi"/>
          <w:sz w:val="24"/>
          <w:szCs w:val="24"/>
        </w:rPr>
        <w:t>must check the spelling and grammar mistakes before submitting the assignment.</w:t>
      </w:r>
    </w:p>
    <w:p w14:paraId="22A817B3" w14:textId="635A0FAB" w:rsidR="007E3B45" w:rsidRDefault="001C26ED" w:rsidP="005A0A59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EF3FE5">
        <w:rPr>
          <w:rFonts w:asciiTheme="majorBidi" w:hAnsiTheme="majorBidi" w:cstheme="majorBidi"/>
          <w:color w:val="C00000"/>
          <w:sz w:val="24"/>
          <w:szCs w:val="24"/>
        </w:rPr>
        <w:t xml:space="preserve">Up to 20% of the total grade will be deducted </w:t>
      </w:r>
      <w:r w:rsidRPr="00297181">
        <w:rPr>
          <w:rFonts w:asciiTheme="majorBidi" w:hAnsiTheme="majorBidi" w:cstheme="majorBidi"/>
          <w:sz w:val="24"/>
          <w:szCs w:val="24"/>
        </w:rPr>
        <w:t xml:space="preserve">for providing a poor structure of assignment. Structure includes these elements paper style, free of spelling and grammar mistakes, referencing and word count. </w:t>
      </w:r>
    </w:p>
    <w:p w14:paraId="00DCA544" w14:textId="11FA90B0" w:rsidR="00C812C6" w:rsidRPr="00EB4267" w:rsidRDefault="00C812C6" w:rsidP="00EB4267">
      <w:pPr>
        <w:pStyle w:val="ListParagraph"/>
        <w:numPr>
          <w:ilvl w:val="0"/>
          <w:numId w:val="6"/>
        </w:num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C812C6">
        <w:rPr>
          <w:rFonts w:asciiTheme="majorBidi" w:hAnsiTheme="majorBidi" w:cstheme="majorBidi"/>
          <w:sz w:val="24"/>
          <w:szCs w:val="24"/>
        </w:rPr>
        <w:t xml:space="preserve">Assignment must be in Word format only </w:t>
      </w:r>
      <w:r w:rsidRPr="00C812C6">
        <w:rPr>
          <w:rFonts w:asciiTheme="majorBidi" w:hAnsiTheme="majorBidi" w:cstheme="majorBidi"/>
          <w:color w:val="C00000"/>
          <w:sz w:val="24"/>
          <w:szCs w:val="24"/>
        </w:rPr>
        <w:t>no PDF</w:t>
      </w:r>
      <w:bookmarkStart w:id="0" w:name="_GoBack"/>
      <w:bookmarkEnd w:id="0"/>
    </w:p>
    <w:p w14:paraId="0822822E" w14:textId="77777777" w:rsidR="00C812C6" w:rsidRDefault="00C812C6" w:rsidP="007E3B45">
      <w:pPr>
        <w:spacing w:after="0" w:line="276" w:lineRule="auto"/>
        <w:rPr>
          <w:rFonts w:asciiTheme="majorBidi" w:hAnsiTheme="majorBidi" w:cstheme="majorBidi"/>
          <w:sz w:val="24"/>
          <w:szCs w:val="24"/>
        </w:rPr>
      </w:pPr>
    </w:p>
    <w:p w14:paraId="32EFF2E7" w14:textId="77777777" w:rsidR="00C812C6" w:rsidRDefault="00C812C6" w:rsidP="007E3B45">
      <w:pPr>
        <w:spacing w:after="0" w:line="276" w:lineRule="auto"/>
        <w:rPr>
          <w:rFonts w:asciiTheme="majorBidi" w:hAnsiTheme="majorBidi" w:cstheme="majorBidi"/>
          <w:sz w:val="24"/>
          <w:szCs w:val="24"/>
        </w:rPr>
      </w:pPr>
    </w:p>
    <w:p w14:paraId="5FD29763" w14:textId="77777777" w:rsidR="001C26ED" w:rsidRPr="001C26ED" w:rsidRDefault="001C26ED" w:rsidP="00C812C6"/>
    <w:sectPr w:rsidR="001C26ED" w:rsidRPr="001C26E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204B0" w14:textId="77777777" w:rsidR="005C1E03" w:rsidRDefault="005C1E03" w:rsidP="003D7F6E">
      <w:pPr>
        <w:spacing w:after="0" w:line="240" w:lineRule="auto"/>
      </w:pPr>
      <w:r>
        <w:separator/>
      </w:r>
    </w:p>
  </w:endnote>
  <w:endnote w:type="continuationSeparator" w:id="0">
    <w:p w14:paraId="7DAAFE66" w14:textId="77777777" w:rsidR="005C1E03" w:rsidRDefault="005C1E03" w:rsidP="003D7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194E07" w14:textId="77777777" w:rsidR="005C1E03" w:rsidRDefault="005C1E03" w:rsidP="003D7F6E">
      <w:pPr>
        <w:spacing w:after="0" w:line="240" w:lineRule="auto"/>
      </w:pPr>
      <w:r>
        <w:separator/>
      </w:r>
    </w:p>
  </w:footnote>
  <w:footnote w:type="continuationSeparator" w:id="0">
    <w:p w14:paraId="0F826C34" w14:textId="77777777" w:rsidR="005C1E03" w:rsidRDefault="005C1E03" w:rsidP="003D7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69699" w14:textId="24DCEA88" w:rsidR="003D7F6E" w:rsidRDefault="003D7F6E">
    <w:pPr>
      <w:pStyle w:val="Header"/>
    </w:pPr>
    <w:r w:rsidRPr="006425C4">
      <w:rPr>
        <w:rFonts w:ascii="Verdana" w:hAnsi="Verdana"/>
        <w:noProof/>
        <w:color w:val="6E6C64"/>
        <w:sz w:val="10"/>
        <w:szCs w:val="10"/>
      </w:rPr>
      <w:drawing>
        <wp:anchor distT="0" distB="0" distL="114300" distR="114300" simplePos="0" relativeHeight="251661312" behindDoc="0" locked="0" layoutInCell="1" allowOverlap="1" wp14:anchorId="4A1E2D96" wp14:editId="79F42DDD">
          <wp:simplePos x="0" y="0"/>
          <wp:positionH relativeFrom="column">
            <wp:posOffset>69850</wp:posOffset>
          </wp:positionH>
          <wp:positionV relativeFrom="paragraph">
            <wp:posOffset>-260350</wp:posOffset>
          </wp:positionV>
          <wp:extent cx="2267108" cy="446627"/>
          <wp:effectExtent l="0" t="0" r="0" b="0"/>
          <wp:wrapNone/>
          <wp:docPr id="26" name="Picture 26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7108" cy="446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43E7E">
      <w:rPr>
        <w:rFonts w:asciiTheme="majorBidi" w:hAnsiTheme="majorBidi" w:cstheme="majorBid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58A49E" wp14:editId="4C621AAB">
              <wp:simplePos x="0" y="0"/>
              <wp:positionH relativeFrom="margin">
                <wp:align>left</wp:align>
              </wp:positionH>
              <wp:positionV relativeFrom="paragraph">
                <wp:posOffset>368300</wp:posOffset>
              </wp:positionV>
              <wp:extent cx="64389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38900" cy="0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="http://schemas.microsoft.com/office/word/2018/wordml" xmlns:w16cex="http://schemas.microsoft.com/office/word/2018/wordml/cex">
          <w:pict>
            <v:line id="Straight Connector 1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o:spid="_x0000_s1026" strokecolor="#ed7d31 [3205]" strokeweight="3pt" from="0,29pt" to="507pt,29pt" w14:anchorId="38808EA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E4085"/>
    <w:multiLevelType w:val="multilevel"/>
    <w:tmpl w:val="C97E9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2E2786"/>
    <w:multiLevelType w:val="hybridMultilevel"/>
    <w:tmpl w:val="8DA0A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7044C"/>
    <w:multiLevelType w:val="hybridMultilevel"/>
    <w:tmpl w:val="37343B78"/>
    <w:lvl w:ilvl="0" w:tplc="6236497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737BD"/>
    <w:multiLevelType w:val="hybridMultilevel"/>
    <w:tmpl w:val="1D0A5A5E"/>
    <w:lvl w:ilvl="0" w:tplc="5AE20D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0F2EF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21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C4B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E5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E6CE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07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E40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CCA1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B719E"/>
    <w:multiLevelType w:val="hybridMultilevel"/>
    <w:tmpl w:val="23A82DFC"/>
    <w:lvl w:ilvl="0" w:tplc="6C1620CA">
      <w:numFmt w:val="bullet"/>
      <w:lvlText w:val=""/>
      <w:lvlJc w:val="left"/>
      <w:pPr>
        <w:ind w:left="968" w:hanging="437"/>
      </w:pPr>
      <w:rPr>
        <w:rFonts w:ascii="Wingdings" w:eastAsia="Wingdings" w:hAnsi="Wingdings" w:cs="Wingdings" w:hint="default"/>
        <w:color w:val="404040"/>
        <w:w w:val="100"/>
        <w:sz w:val="24"/>
        <w:szCs w:val="24"/>
        <w:lang w:val="en-US" w:eastAsia="en-US" w:bidi="ar-SA"/>
      </w:rPr>
    </w:lvl>
    <w:lvl w:ilvl="1" w:tplc="290E5F0C">
      <w:numFmt w:val="bullet"/>
      <w:lvlText w:val=""/>
      <w:lvlJc w:val="left"/>
      <w:pPr>
        <w:ind w:left="1405" w:hanging="425"/>
      </w:pPr>
      <w:rPr>
        <w:rFonts w:ascii="Wingdings" w:eastAsia="Wingdings" w:hAnsi="Wingdings" w:cs="Wingdings" w:hint="default"/>
        <w:color w:val="404040"/>
        <w:w w:val="100"/>
        <w:sz w:val="24"/>
        <w:szCs w:val="24"/>
        <w:lang w:val="en-US" w:eastAsia="en-US" w:bidi="ar-SA"/>
      </w:rPr>
    </w:lvl>
    <w:lvl w:ilvl="2" w:tplc="CFDA9144">
      <w:numFmt w:val="bullet"/>
      <w:lvlText w:val=""/>
      <w:lvlJc w:val="left"/>
      <w:pPr>
        <w:ind w:left="2048" w:hanging="360"/>
      </w:pPr>
      <w:rPr>
        <w:rFonts w:ascii="Wingdings" w:eastAsia="Wingdings" w:hAnsi="Wingdings" w:cs="Wingdings" w:hint="default"/>
        <w:color w:val="404040"/>
        <w:w w:val="100"/>
        <w:sz w:val="24"/>
        <w:szCs w:val="24"/>
        <w:lang w:val="en-US" w:eastAsia="en-US" w:bidi="ar-SA"/>
      </w:rPr>
    </w:lvl>
    <w:lvl w:ilvl="3" w:tplc="6074CDF8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4" w:tplc="180CFBD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5" w:tplc="1A9E7FAE">
      <w:numFmt w:val="bullet"/>
      <w:lvlText w:val="•"/>
      <w:lvlJc w:val="left"/>
      <w:pPr>
        <w:ind w:left="4045" w:hanging="360"/>
      </w:pPr>
      <w:rPr>
        <w:rFonts w:hint="default"/>
        <w:lang w:val="en-US" w:eastAsia="en-US" w:bidi="ar-SA"/>
      </w:rPr>
    </w:lvl>
    <w:lvl w:ilvl="6" w:tplc="B8F6243A">
      <w:numFmt w:val="bullet"/>
      <w:lvlText w:val="•"/>
      <w:lvlJc w:val="left"/>
      <w:pPr>
        <w:ind w:left="5048" w:hanging="360"/>
      </w:pPr>
      <w:rPr>
        <w:rFonts w:hint="default"/>
        <w:lang w:val="en-US" w:eastAsia="en-US" w:bidi="ar-SA"/>
      </w:rPr>
    </w:lvl>
    <w:lvl w:ilvl="7" w:tplc="327C094A">
      <w:numFmt w:val="bullet"/>
      <w:lvlText w:val="•"/>
      <w:lvlJc w:val="left"/>
      <w:pPr>
        <w:ind w:left="6051" w:hanging="360"/>
      </w:pPr>
      <w:rPr>
        <w:rFonts w:hint="default"/>
        <w:lang w:val="en-US" w:eastAsia="en-US" w:bidi="ar-SA"/>
      </w:rPr>
    </w:lvl>
    <w:lvl w:ilvl="8" w:tplc="DDC4416E">
      <w:numFmt w:val="bullet"/>
      <w:lvlText w:val="•"/>
      <w:lvlJc w:val="left"/>
      <w:pPr>
        <w:ind w:left="705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79F755F"/>
    <w:multiLevelType w:val="hybridMultilevel"/>
    <w:tmpl w:val="A4EED7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B5A26"/>
    <w:multiLevelType w:val="hybridMultilevel"/>
    <w:tmpl w:val="F5881A56"/>
    <w:lvl w:ilvl="0" w:tplc="AD3A04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79428C"/>
    <w:multiLevelType w:val="hybridMultilevel"/>
    <w:tmpl w:val="5FE427BE"/>
    <w:lvl w:ilvl="0" w:tplc="14E2809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MTKxsLA0NLWwtDRV0lEKTi0uzszPAykwqgUA/6D5tiwAAAA="/>
  </w:docVars>
  <w:rsids>
    <w:rsidRoot w:val="01857981"/>
    <w:rsid w:val="00034E76"/>
    <w:rsid w:val="000A3A00"/>
    <w:rsid w:val="001421A1"/>
    <w:rsid w:val="00197AF0"/>
    <w:rsid w:val="001C26ED"/>
    <w:rsid w:val="00207D8C"/>
    <w:rsid w:val="00227131"/>
    <w:rsid w:val="002E4586"/>
    <w:rsid w:val="002F03EF"/>
    <w:rsid w:val="003D7F6E"/>
    <w:rsid w:val="00443EAC"/>
    <w:rsid w:val="00446F99"/>
    <w:rsid w:val="00487D10"/>
    <w:rsid w:val="004A7F62"/>
    <w:rsid w:val="005A0A59"/>
    <w:rsid w:val="005C1E03"/>
    <w:rsid w:val="005E0017"/>
    <w:rsid w:val="00665ECD"/>
    <w:rsid w:val="006B757C"/>
    <w:rsid w:val="006CD795"/>
    <w:rsid w:val="006E4D29"/>
    <w:rsid w:val="007E3B45"/>
    <w:rsid w:val="00816E02"/>
    <w:rsid w:val="00874899"/>
    <w:rsid w:val="00875308"/>
    <w:rsid w:val="008B2AA4"/>
    <w:rsid w:val="008B627F"/>
    <w:rsid w:val="008E7EB7"/>
    <w:rsid w:val="008F01FD"/>
    <w:rsid w:val="0092041D"/>
    <w:rsid w:val="009759E8"/>
    <w:rsid w:val="00991960"/>
    <w:rsid w:val="009B786A"/>
    <w:rsid w:val="009E45C7"/>
    <w:rsid w:val="00AA47D9"/>
    <w:rsid w:val="00B54127"/>
    <w:rsid w:val="00BA6A4A"/>
    <w:rsid w:val="00C71796"/>
    <w:rsid w:val="00C777E0"/>
    <w:rsid w:val="00C812C6"/>
    <w:rsid w:val="00CE6CC3"/>
    <w:rsid w:val="00D42D63"/>
    <w:rsid w:val="00DE32AD"/>
    <w:rsid w:val="00E67E7E"/>
    <w:rsid w:val="00E74B0C"/>
    <w:rsid w:val="00EB4267"/>
    <w:rsid w:val="00EF3FE5"/>
    <w:rsid w:val="00EF558D"/>
    <w:rsid w:val="00F062CF"/>
    <w:rsid w:val="00F55C34"/>
    <w:rsid w:val="00F63F05"/>
    <w:rsid w:val="00F870B3"/>
    <w:rsid w:val="01857981"/>
    <w:rsid w:val="01C10913"/>
    <w:rsid w:val="033984C1"/>
    <w:rsid w:val="034AD811"/>
    <w:rsid w:val="035B26C4"/>
    <w:rsid w:val="056D0FDE"/>
    <w:rsid w:val="09C9AF87"/>
    <w:rsid w:val="0AB45527"/>
    <w:rsid w:val="0DDEFC2A"/>
    <w:rsid w:val="10813071"/>
    <w:rsid w:val="1235C46F"/>
    <w:rsid w:val="12DCA28D"/>
    <w:rsid w:val="131CC5F5"/>
    <w:rsid w:val="1A38F001"/>
    <w:rsid w:val="1C47231B"/>
    <w:rsid w:val="2022F3D4"/>
    <w:rsid w:val="2031A151"/>
    <w:rsid w:val="2449F3C0"/>
    <w:rsid w:val="24E3A9D0"/>
    <w:rsid w:val="26E33187"/>
    <w:rsid w:val="27B1EC19"/>
    <w:rsid w:val="287C7C87"/>
    <w:rsid w:val="28F7C77E"/>
    <w:rsid w:val="2B566683"/>
    <w:rsid w:val="2D4AC1E0"/>
    <w:rsid w:val="31090628"/>
    <w:rsid w:val="33BF4D50"/>
    <w:rsid w:val="347F5FBE"/>
    <w:rsid w:val="3589CF16"/>
    <w:rsid w:val="385C3379"/>
    <w:rsid w:val="3A6D5F87"/>
    <w:rsid w:val="41B0EDA4"/>
    <w:rsid w:val="44216C18"/>
    <w:rsid w:val="448D9602"/>
    <w:rsid w:val="462DFF2C"/>
    <w:rsid w:val="46CC0871"/>
    <w:rsid w:val="4D04AB1F"/>
    <w:rsid w:val="4D8641DD"/>
    <w:rsid w:val="50938ACD"/>
    <w:rsid w:val="51391C8A"/>
    <w:rsid w:val="513AE92B"/>
    <w:rsid w:val="51669E0F"/>
    <w:rsid w:val="5215C995"/>
    <w:rsid w:val="56A20CB7"/>
    <w:rsid w:val="58AD6BCB"/>
    <w:rsid w:val="58DF6056"/>
    <w:rsid w:val="5D4B027A"/>
    <w:rsid w:val="5DB1EFA5"/>
    <w:rsid w:val="617BEED7"/>
    <w:rsid w:val="66643E03"/>
    <w:rsid w:val="66AD2D98"/>
    <w:rsid w:val="67926051"/>
    <w:rsid w:val="6A9A0186"/>
    <w:rsid w:val="6BF3F517"/>
    <w:rsid w:val="6C7DB4B6"/>
    <w:rsid w:val="6ED2D9EC"/>
    <w:rsid w:val="6F2DD69A"/>
    <w:rsid w:val="6FA63D2F"/>
    <w:rsid w:val="70E6A951"/>
    <w:rsid w:val="73AC1817"/>
    <w:rsid w:val="75DA2F55"/>
    <w:rsid w:val="76306AEA"/>
    <w:rsid w:val="78B2E35D"/>
    <w:rsid w:val="7A1AE0D7"/>
    <w:rsid w:val="7CD59216"/>
    <w:rsid w:val="7DADEFEB"/>
    <w:rsid w:val="7ED1B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2CC39"/>
  <w15:chartTrackingRefBased/>
  <w15:docId w15:val="{9B7DCFC6-8B17-4D31-8BC1-9FA3533E0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5C7"/>
  </w:style>
  <w:style w:type="paragraph" w:styleId="Heading3">
    <w:name w:val="heading 3"/>
    <w:basedOn w:val="Normal"/>
    <w:link w:val="Heading3Char"/>
    <w:uiPriority w:val="9"/>
    <w:semiHidden/>
    <w:unhideWhenUsed/>
    <w:qFormat/>
    <w:rsid w:val="00816E02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7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6E"/>
  </w:style>
  <w:style w:type="paragraph" w:styleId="Footer">
    <w:name w:val="footer"/>
    <w:basedOn w:val="Normal"/>
    <w:link w:val="FooterChar"/>
    <w:uiPriority w:val="99"/>
    <w:unhideWhenUsed/>
    <w:rsid w:val="003D7F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6E"/>
  </w:style>
  <w:style w:type="paragraph" w:styleId="BalloonText">
    <w:name w:val="Balloon Text"/>
    <w:basedOn w:val="Normal"/>
    <w:link w:val="BalloonTextChar"/>
    <w:uiPriority w:val="99"/>
    <w:semiHidden/>
    <w:unhideWhenUsed/>
    <w:rsid w:val="009B78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86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B7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B7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86A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B78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816E02"/>
    <w:rPr>
      <w:rFonts w:ascii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16E02"/>
    <w:rPr>
      <w:color w:val="0000FF"/>
      <w:u w:val="single"/>
    </w:rPr>
  </w:style>
  <w:style w:type="paragraph" w:customStyle="1" w:styleId="xmsonormal">
    <w:name w:val="x_msonormal"/>
    <w:basedOn w:val="Normal"/>
    <w:rsid w:val="00816E0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816E0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default">
    <w:name w:val="x_default"/>
    <w:basedOn w:val="Normal"/>
    <w:rsid w:val="00816E0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itation">
    <w:name w:val="citation"/>
    <w:basedOn w:val="Normal"/>
    <w:rsid w:val="00816E0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C26ED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812C6"/>
    <w:pPr>
      <w:widowControl w:val="0"/>
      <w:autoSpaceDE w:val="0"/>
      <w:autoSpaceDN w:val="0"/>
      <w:spacing w:before="137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812C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www.seu.edu.sa/sites/ar/Pages/main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0D98EB041934090C8269E770142DA" ma:contentTypeVersion="10" ma:contentTypeDescription="Create a new document." ma:contentTypeScope="" ma:versionID="ede5eb3acb1c8dd7b753d78de9e69255">
  <xsd:schema xmlns:xsd="http://www.w3.org/2001/XMLSchema" xmlns:xs="http://www.w3.org/2001/XMLSchema" xmlns:p="http://schemas.microsoft.com/office/2006/metadata/properties" xmlns:ns2="64461ef5-494c-4573-98bd-9d640da547d0" xmlns:ns3="d07f071c-8e80-47c2-b628-093aa433606f" targetNamespace="http://schemas.microsoft.com/office/2006/metadata/properties" ma:root="true" ma:fieldsID="3eb21d103980045f376f0393b75bc76f" ns2:_="" ns3:_="">
    <xsd:import namespace="64461ef5-494c-4573-98bd-9d640da547d0"/>
    <xsd:import namespace="d07f071c-8e80-47c2-b628-093aa43360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61ef5-494c-4573-98bd-9d640da54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f071c-8e80-47c2-b628-093aa43360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50DD5-5FE2-489D-8593-FD1A3944C4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FD4471-55EA-4043-9759-28C0CDE9A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4DF59-45F1-49D8-9D6C-411009CD1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61ef5-494c-4573-98bd-9d640da547d0"/>
    <ds:schemaRef ds:uri="d07f071c-8e80-47c2-b628-093aa43360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ED167E-F986-4D9C-BEA7-67B7D8B86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80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jdan A. Alhammad</dc:creator>
  <cp:keywords/>
  <dc:description/>
  <cp:lastModifiedBy>احمد المهيني</cp:lastModifiedBy>
  <cp:revision>2</cp:revision>
  <dcterms:created xsi:type="dcterms:W3CDTF">2020-09-29T16:45:00Z</dcterms:created>
  <dcterms:modified xsi:type="dcterms:W3CDTF">2020-09-29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0D98EB041934090C8269E770142DA</vt:lpwstr>
  </property>
</Properties>
</file>